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ัวอย่างการวิเคราะห์ผลกระทบของเทคโนโลยี</w:t>
      </w:r>
      <w:r>
        <w:t xml:space="preserve"> </w:t>
      </w:r>
      <w:r>
        <w:t xml:space="preserve">(2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พิมพร) สวัสดีค่ะนักเรียน พบกับครูอ้อนอีกเช่นเคย กับวิชาการออกแบบและเทคโนโลยีทางวิชานี้ด้วยเนื้อหา 3 ส่วนส่วนที่เรากำลังเรียนอยู่นี้ก็คือส่วนที่เรียกว่าเทคโนโลยีน่ารู้ค่ะ ในเทคโนโลยีน่ารู้ประกอบด้วยเนื้อหา 3 บทค่ะ วันนี้เราจะเรียนหัวข้อสุดท้ายแล้วสุดท้ายบทที่ 3 นะคะ ชื่อหัวข้อคือตัวอย่างการวิเคราะห์ผลกระทบของเทคโนโลยีผลกระทบของเทคโนโลยีในด้านต่าง ๆ เป็นการศึกษาดูภาพรวมวันนี้ครูก็จะได้ยกตัวอย่างเทคโนโลยีบางเทคโนโลยี เพื่อให้วิเคราะห์ได้ละเอียดมากยิ่งขึ้นประสงค์การเรียนรู้ในวันนี้นะคะ ครูก็คาดหวังวิเคราะห์ผลกระทบของเทคโนโลยีที่ให้ได้รวมถึงสามารถหาแนวทางในการป้องกันและแก้ไขปัญหาที่อาจจะเกิดขึ้นจากผลกระทบของเทคโนโลยีได้ด้วย ก่อนอื่นครูขอทบทวนหัวข้อที่เราเรียนกันมานะคะ ผลกระทบของเทคโนโลยีนั้นมีอะไรบ้าง จำได้ไหมคะ ผลกระทบของเทคโนโลยีนั้นมี 3 ด้านหลัก ๆ ก็คือผลกระทบต่อมนุษย์และสังคม ผลกระทบต่อเศรษฐกิจแล้วก็ผลกระทบต่อสิ่งแวดล้อมนั่นเอง เราได้วิเคราะห์ทั้งด้านบวกด้านลบมาแล้วนะคะ ถ้าเป็นผลกระทบด้านลบ แน่นอนเราไม่อยากให้เกิดขึ้น แล้วเราจะมีแนวทางในการป้องกันและแก้ไขอย่างไร วันนี้เราจะได้ร่วมกันหาแนวทางเพื่อป้องกันผลกระทบด้านลบเหล่านั้นนะคะ เริ่มต้นครูอยากยกตัวอย่างเทคโนโลยีที่น่าสนใจนะคะ นั่นก็คือโครงการแกล้งดิน นักเรียนเคยได้ยินโครงการนี้ไหมคะ โครงการแกล้งดินนี้เป็นตัวอย่างเทคโนโลยีที่ไม่ใช่ชิ้นงาน เป็นเทคโนโลยีที่เป็นวิธีการ เป็นวิธีการของอะไรเอ่ย ขั่นก็คือเป็นวิธีการแก้ปัญหาสภาพดินค่ะ โครงการนี้นะคะ เป็นโครงการในพระราชดำริรัชกาลที่ 9 เป็นโครงการที่ทำให้สามารถแก้ปัญหาเรื่องดินมีความเป็นกรด ทำให้เพาะปลูกได้ถึงไม่ดีเท่าที่ควร เพราะฉะนั้น วิธีการเหล่านี้ก็คือเทคโนโลยีที่พัฒนาขึ้น ก่อนอื่นเราจะวิเคราะห์ผลกระทบของเทคโนโลยีได้เราก็ต้องเข้าใจลักษณะเข้าใจวิธีการของเทคโนโลยีนั้น ๆ ของอันนั้น ครูขออธิบายวิธีการของโครงการแกล้งดินคร่าว ๆ นะคะ ขอให้นักเรียนได้ลักษณะของกี่ประเภทนี้ค่ะ โครงการแกล้งดินวิธีการขอ 2 ขั้นตอนหลัก ๆ นะคะ นั่นก็คือกันแกล้งดินให้เปรี้ยวจนถึงจุดอิ่มตัวกรองแล้วจึงปรับปรุงดิน เพราะฉะนั้น วิธีการแกล้งดินเปรี้ยวจนถึงจุดอิ่มตัวนี่ ทำให้ดินในพื้นที่นั้นน่ะสภาพดินแห้งและเปียกสลับกันไปเรื่อย ๆ เพื่อเร่งปฏิกิริยาทางเคมีของดิน จากนั้นก็ทำการปรับปรุงดิน โดยการใช้วิธีการหลายวิธี จะเลือกใช้หรือว่าจะใช้ร่วมกันก็ได้ นั่นก็คือวิธีการใช้น้ำชะล้างความเป็นกรด ใช้น้ำชะล้างออกไป แล้วก็เพิ่มให้ปุ๋ยไนโตรเจนและผมไม่ได้ยินหรือใช้ปูนขาว ที่ดีแล้วว่าขาวผสมคลุกเคล้ากับหน้าดิน ก็ช่วยในการได้หรืออาจจะใช้ทั้ง 2 วิธีร่วมกัน อย่างไรก็ตามในเทคโนโลยีโครงการแกล้งดินนี่ มีสิ่งที่ต้องระวัง ก็คือเราต้องควบคุมระดับน้ำใต้ดินตลอดเวลาเพื่อป้องกันการเกิดกรดกำมะถัน เพราะฉะนั้น เทคโนโลยีนี้ก็มีส่วนที่เราต้องระมัดระวังเช่นกันนะคะ เอาล่ะ ต่อไปเราก็จะได้วิเคราะห์ผลกระทบของเทคโนโลยีในด้านต่าง ๆ แล้ว เราเข้าใจนะว่าวิธีการแป้งดินน้ำเป็นอย่างไรนะคะ ไปแล้ว ก็จะได้วิเคราะห์ผลกระทบนะคะ เริ่มจากผลกระทบที่มีต่อมนุษย์และสังคม เอ๊ะ นักเรียนคิดว่าโครงการแกล้งดินนี่จะมีผลกระทบต่อมนุษย์และสังคมอย่างไรคะ แน่นอนถ้าเราพิจารณาเรื่องผลกระทบ เราก็ต้องตั้งผลไว้ก่อนว่าต้องพิจารณาทั้งด้านบวกและด้านลบนะคะ ในแง่ของมนุษย์และสังคมนะคะ ด้านบวกแน่นอนว่าเมื่อเกิดผลผลิตดีขึ้น ก็ไม่ทำให้เกิดการย้ายถิ่นฐาน อย่างไรก็ตามนะคะ ในขั้นตอนการปรับปรุงดินนั้นยังต้องใช้แรงงานในการปรับปรุงพัฒนาทำให้ยังไม่บวกเท่าที่ควร นี่ก็เป็นปัญหาเบื้องต้นที่เป็นผลกระทบจากโครงการแกล้งดิน ถ้าเราพิจารณาในแง่ที่ว่าการใช้แรงงานการปรับปรุงดินนี่ เป็นผลกระทบด้านลบจะมีแนวทางแก้ไขอย่างไรคะ เราจะสามารถแก้ไขได้ก็โดยการนำเทคโนโลยีอื่นมาใช้มาช่วยในการทำงาน ช่วยในการทุ่นแรงการใช้งานของมนุษย์นะคะ นอกจากนี้ก็ยังต้องมีการวางแผนและจัดการแรงงานให้ดียิ่งขึ้น เราก็จะสามารถลดผลกระทบด้านลบได้ นั่นก็เป็นตัวอย่างการวิเคราะห์ผลกระทบทางด้านบวกด้านลบโครงการแกล้งดินที่มีต่อมนุษย์และสังคมนะคะ เราไปดูด้านต่อไปกันเลยค่ะ เศรษฐกิจ แน่นอนเมื่อมีผลผลิตดีขึ้นสภาพดินดี พืชที่ปลูกก็ได้ผลดี เพราะฉะนั้น แน่นอนเศรษฐกิจมาเลยค่ะ มีผลผลิตและรายได้สูงขึ้น แต่ถ้าผลกระทบด้านลบ ถ้าใช้เราจะสังเกตว่าโครงการแกล้งดินมีการใช้ปุ๋ยเคมี ถ้าใช้ในปริมาณที่มากเกินไป แน่นอนมันคือต้นทุนในการปรับปรุงดิน แปลว่าเราต้องเพิ่มต้นทุน เราจะมีวิธีการแก้ไขอย่างไรเกี่ยวกับการลดต้นทุน นักเรียนก็ต้องการวางแผนการดำเนินงานการคำนวณที่ละเอียดมากยิ่งขึ้นเพื่อที่จะให้สามารถคำนวณประมาณการการใช้สารเคมีให้มีการรัดกุมแล้วก็เหมาะสมมากยิ่งขึ้นนะคะ นี่ก็เป็นผลกระทบของโครงการแกล้งดินที่มีต่อเศรษฐกิจด้านบวกและด้านลบค่ะ ต่อไปด้านสิ่งแวดล้อมค่ะ สำหรับผลกระทบด้านบวก แน่นอนว่าการปรับปรุงดินนะคะ ก็คือการทำให้สภาพดินนั้นเหมาะสมกับการเพาะปลูกปัญญา เป็นการใช้พื้นที่อย่างคุ้มค่าและเกิดประโยชน์สูงสุดใช่ไหมคะ แต่แน่นอนถ้าใช้มากเกินไป มีปริมาณที่ไม่เหมาะสม ก็จะเกิดปัญหาสารเคมีตกค้างภายในดิน เป็นการใช้สารเคมีมากเกินไปคืนเสียความสมดุลในทางนิเวศนะคะ เราก็ต้องป้องกันแก้ไขค่ะ นั่นก็คือต้องวางแผนค่ะ ทุกอย่างต้องมีการวางแผนให้ใช้สารเคมีอย่างรัดกุมและเหมาะสม ก็จะสามารถป้องกันผลกระทบด้านลบได้ นี่เป็นตัวอย่างของเทคโนโลยีตัวแรกทำให้นักเรียนได้เห็นภาพรวมว่ามีผลกระทบด้านต่าง ๆ นั้นอย่างไร และป้องกันและแก้ไขอย่างไรเทคโนโลยีที่เราจะวิเคราะห์ ต่อไปก็คือการสร้างสนามบินค่ะ สนามบินนี่เป็นเรื่องจำเป็นสำหรับประเทศเลยทางนี้ ก็คือว่าสนามบินนั้นถือเป็นการเชื่อมโยงการคมนาคมทั้งภายในและระหว่างประเทศที่มีความสะดวกรวดเร็วปลอดภัยนะคะ นอกจากนี้การเพิ่มจำนวนประชากรในแต่ละประเทศ และการขยายตัวทางเศรษฐกิจและสังคมนี่ก็ถือว่าทำให้สนามบินนั้นมีความจำเป็นมากยิ่งขึ้น แต่ว่าอย่างไรก็ตามนี่ในการพิจารณาสถานที่ในการสร้างสนามบินนี่ก็มีปัจจัยในการพิจารณาหลายปัจจัยด้วยกัน เช่น อาจจะเป็นเราควรจะสร้างที่พื้นที่แบบไหน หมู่บ้าน เราต้องมีขนาดพื้นที่กว้างใหญ่แค่ไหนถึงจะเหมาะสม รวมถึงชีวิตความเป็นอยู่ของประชาชนในพื้นที่ใกล้เคียงกันจะเป็นอย่างไร ก็จะได้รับผลกระทบอย่างไรเมื่อมีสนามบินเกิดขึ้น สิ่งเหล่านี้ล้วนเป็นปัจจัยที่มีส่วนในการพิจารณาผลกระทบของเทคโนโลยีมีเรื่องของการสร้างสนามบินนะคะ เราลองไปวิเคราะห์ทีละด้าน ทีละด้านเลยนะคะ ก็คือโครงการสร้างสนามบินต่อมนุษย์และสังคมคิดว่ามีผลกระทบการบวกเป็นอย่างไรคะ ถ้ามองในแง่บวกนะคะ แน่นอนว่าการมีการคมนาคมที่สะดวกรวดเร็วนั้น ถือว่าเป็นการสร้างชีวิตที่ดียิ่งขึ้นนะคะ มนุษย์ก็จะมีคุณภาพชีวิตที่ดีมีสินค้าอุปโภคผู้บริโภคได้หลากหลายมากยิ่งขึ้นมีช่องทางเลือกมีการเป็นการเพิ่มทางเลือกในการเดินทางได้ยิ่งขึ้น ประหยัดเวลานะคะ แต่ถ้าเป็นผลกระทบด้านลบแน่นอนการสร้างสนามบินต้องสร้างในพื้นที่มากพอสมควร เพราะฉะนั้น ต้องมีการเวียนคืนที่ดิน อาจจะกระทบกับประชาชนในพื้นที่นั้น ๆ มีการย้ายที่อยู่ การสร้างสนามบินแน่นอนการคมนาคมที่ต้องมีผู้ใช้และผู้โดยสารมากมาย เพราะฉะนั้น ปัญหาจราจรแล้วก็มีพิษทางเสียงก็อาจจะเป็นผลต่อสุขภาพของประชาชนด้วยนะคะ นี่ก็เป็นผลกระทบด้านลบลบ แล้วเราจะมีแนวทางการแก้ไขผลกระทบด้านลบอย่างไร เราก็อาจจะต้องหาพื้นที่ที่เหมาะสมในการสร้างสนามบิน เป็นพื้นที่ที่ไม่อยู่ใกล้แหล่งที่อยู่อาศัย หรือว่าเป็นที่ ๆ ไม่ใช่พื้นที่ชุมชนหนาแน่นมากนัก หรือการเวนคืนที่ดินในกรณีที่เราจำเป็นต้องสร้างในพื้นที่นั้นเราก็ควรที่จะให้ราคาที่เหมาะสมหรือว่าเป็นธรรมแก่ประชาชนในพื้นที่นั้น ๆ ด้วย ก็จะทำให้ผลกระทบด้านลบนั้นน้อยลงนะคะ ต่อไปด้านอื่น ๆ เช่น ด้านเศรษฐกิจ ด้านต่อมาด้านเศรษฐกิจ แน่นอนว่าการสร้างสนามบินนั้นทำให้เกิดรายได้ เพราะว่าเกิดการกรมขนส่งที่สะดวกรวดเร็ว การท่องเที่ยว สร้างรายได้จากการท่องเที่ยวได้ แม้กระทั่งมูลค่าสินค้าทางการเกษตร ถ้ามีการส่งสินค้าที่มีความสุขไหม ราคาสินค้าเกษตรก็ดียิ่งขึ้น ถ้าดีขึ้นก็ได้รับผลตอบแทนดียิ่งขึ้น เกิดเป็นรายได้ในประเทศ ถ้าเป็นด้านลบค่ะ มองในแง่ลบการสร้างสนามบินนี่ต้องใช้งบประมาณมหาศาล ดังนั้น ในการตั้งแต่ละครั้งเรียนให้แน่นอนรัฐบาลต้องมีการกู้เงินแหล่งเงินทุนภายนอก ถ้ามีการจัดการที่ไม่ดีก็อาจเกิดหนี้สาธารณะได้ ผลกระทบด้านลบของเราสามารถป้องกันแก้ไขได้ค่ะ รัฐบาลก็ต้องพิจารณาเรื่องหาแหล่งเงินทุนที่เหมาะสมยิ่งขึ้น มีการวางแผนในการดำเนินงานอย่างรัดกุม ให้สามารถตรวจสอบได้ ฉะนั้น การเงินที่เรากู้มานี่ก็จะมีประสิทธิภาพประสิทธิผลได้ดีที่สุด ไม่มีการแคปชัน ก็จะทำให้เกิดการใช้ประโยชน์กับเงินที่กู้มานั้นได้สูงสุดนะคะ นี่ก็เป็นแนวทางการแก้ไขปัญหาที่อาจจะเกิดขึ้นจากกระทบด้านลบสิ่งแวดล้อม ถ้ามองในแง่บวกบริเวณที่อยู่ใกล้สนามบินหรือแม้แต่พื้นที่ในสนามบินนี่ จะเป็นบริเวณที่มีภูมิทัศน์สวยงามเกิดจากการบริหารจัดการทรัพยากรที่มีประสิทธิภาพนะคะ แต่ถ้าเมื่อไหร่ก็ตามถ้าจัดการไม่เหมาะสม จัดการไม่ดี ก็อาจจะเกิดปัญหามลพิษทางเสียง ทางน้ำ ทางอากาศได้นะคะ แนวทางป้องกันแก้ไขก็คืออาจจะต้องมีการกำหนดกฎเกณฑ์มีการใช้สนามบินให้งวดรัดกุม และมีการตรวจสอบได้ดี เช่น การกำหนดการบินที่ปลอดภัยที่สุด เสียงรบกวนน้อย การใช้เชื้อเพลิงอากาศยานชีวภาพที่ไม่เกิดมลพิษต่อ หรือการจัดการระบบน้ำเสียให้ดีสิทธิภาพดีที่สุด การกำหนดสถานที่ตั้งสนามบินให้ห่างจากที่อยู่อาศัยอย่างนี้ก็เป็นแนวทางในการแก้ไขปัญหาป้องกันปัญหาที่อาจเกิดขึ้นที่เกิดจากผลกระทบด้านลบ นี่ก็เป็นตัวอย่างนะคะ การวิเคราะห์เทคโนโลยีบางเทคโนโลยี การวิเคราะห์ผลกระทบในทุก ๆ ด้านเลยมนุษย์และสังคม ผลกระทบเศรษฐกิจ แล้วก็ผลกระทบต่อสิ่งแวดล้อม รวมถึงการนำเสนอแนวทางป้องกันและแก้ไขปัญหาในด้านต่าง ๆ ด้วย เอาล่ะ ครูได้นำเสนอตัวอย่างแล้ว คราวนี้ให้นักเรียนวิเคราะห์บ้างค่ะ ครูอยากให้นักเรียนคิดวิเคราะห์ป๋าเทคโนโลยีที่ครูกำหนดให้ ครูกำหนดเป็นเทคโนโลยีด้านสิ่งแวดล้อมนะคะ เอาแค่หัวข้อง่าย ๆ ก็คือสิ่งแวดล้อม ซึ่งถ้านักเรียนพิจารณาย่อย ๆ ลงไป ก็จะพิจารณาสามารถเป็นเทคโนโลยีที่เกี่ยวกับน้ำ หรืออาจจะเป็นเทคโนโลยีที่เกี่ยวกับการแก้ปัญหาขยะมลพิษทางน้ำ ทางอากาศ ทางเสียงได้หมดเลยนะคะ นักเรียนอาจจะไปเพิ่มเติมได้รูปแบบการวิเคราะห์เป็นแบบไหนก็เป็นคล้าย ๆ กับที่ครูได้นำเสนอตัวอย่างไปนะคะ นั่นก็คือให้นักเรียนนั้นวิเคราะห์ผลกระทบทั้ง 3 ด้าน ก็จะมีทั้งด้านบวกและด้านลบ ในแต่ละด้านนะคะ มนุษย์และสังคมก็จะมีด้านบวกและด้านลบ อย่างนี้เป็นต้น นอกจากวิเคราะห์ผลกระทบแล้วสิ่งที่ครูอยากให้นักเรียนได้คำนึงถึง ก็คือกันป้องกันและแก้ไขปัญหาที่เกิดขึ้น นักเรียนจะมีแนวทางแนวทางป้องกันและแก้ไขนั้นอย่างไร อยากให้นักเรียนได้ลองฝึกคิดวิเคราะห์ดูนะคะ คุณครูให้เวลา 15 นาทีนักเรียนอาจหยุดเนื้อหาส่วนนี้ไว้กรองขนิเคราะห์กลับมากันต่อไปค่ะ 15 นาทีพบกันค่ะ เป็นอย่างไรกันบ้างคะนักเรียน 15 นาทีแล้ว นักเรียนสามารถวิเคราะห์ผลกระทบของเทคโนโลยีในด้านต่าง ๆ รวมถึงคิดเทคโนโลยีที่เกี่ยวข้องกับสิ่งแวดล้อมอะไรได้บ้าง ครูมีตัวอย่างเทคโนโลยีด้านสิ่งแวดล้อมมาให้นักเรียนได้ศึกษากันนะคะ นั่นก็คือเทคโนโลยีบ่อฝังกลบขยะ นักเรียนเคยศึกษาเทคโนโลยีตัวนี้ไหมคะ คนอื่นนะคะ อย่างที่ครูได้นำเสนอตัวอย่างไปก่อนที่เราจะพิจารณาเรื่องของผลกระทบเราก็ต้องลักษณะของเทคโนโลยีนั้นก่อน ว่ามีวิธีการเป็นอย่างไร เพราะฉะนั้น ครูจะนำเสนอพิธีการเรื่องของครู เทคโนโลยีบ่อฝังกลบขยะก่อนจากนั้นเราจึงไปวิเคราะห์ผลกระทบกันนะคะ การขยะค่ะ ก็คือนักเรียนต้องการแยกขยะ โดยการนำขยะที่แยกไว้ไปกองในพื้นที่จัดเตรียมไว้สำหรับฝังกลบโดยเฉพาะจากนั้นต้องใช้เครื่องจักร แล้วก็อัดไอ้ดินให้แน่นจึงใช้กระบวนการธรรมชาติค่ะ ที่อยู่ในขยะมูลฝอยอยู่ในดินย่อยตามธรรมชาติ โดยการย่อยสลายนั้นนะคะ ใช้กระบวนการการย่อยสลายโดยไม่ใช้ออกซิเจน แต่สิ่งที่เกิดขึ้นจากการย่อยสลายประเภทนี้ ก็คือแก๊สมีเทนและน้ำเสีย เพราะฉะนั้น ขั้นตอนต่อมา ก็คือเป็นการระบายแก๊สแล้วก็บำบัดน้ำเสียออกจากพื้นที่ ทบทวนนะคะ เทคโนโลยีบ่อฝังกลบขยะ เริ่มจากแยกขยะเอามากองไว้ในพื้นที่ที่จัดเตรียมไว้ จากนั้นใช้เครื่องจักรบดขยะให้แน่นจากนั้นจึงปล่อยให้มีกระบวนการย่อยสลายตามธรรมชาติ แต่จะเกิดแก๊สแล้วก็น้ำเสียจึงต้องมีวิธีการระบายแก๊สแล้วก็บำบัดน้ำเสียออกจากพื้นที่ นี่ก็เป็นลักษณะของเทคโนโลยีชนิดนี้ นั่นก็คือเทคโนโลยีบ่อฝังกลบขยะ อันนี้ไปเราก็จะได้เพราะว่าผลกระทบที่เกิดขึ้นทั้ง 3 ด้านนั้นเป็นอย่างไรเริ่มกันเลยค่ะ กระทบด้านแรกค่ะ ผลกระทบที่มีต่อมนุษย์และสังคมแน่นอนด้านบวกนี่ ขยะนี้ก็จะทำให้สามารถขยะอยู่ในครัวเรือนได้ แล้วก็ป้องกันเชื้อโรคที่เกิดจากการกำจัดขยะไม่ถูกวิธีนะคะ ถือว่าเป็นก็ดีเลยล่ะ จากนั้นถ้ามองในแง่ลบ เมื่อมีการใช้เทคโนโลยีบ่อฝังกลบขยะที่เกิดน้ำเสีย หรือว่าในช่วงที่มีแก๊สเกิดขึ้น จะกลายเป็นกลิ่นที่ไม่พึงประสงค์สำหรับพื้นที่ที่อยู่ใกล้เคียง หรือบางทีก็อาจจะมีการเกิดไฟไหม้บ่อขยะ อันเนื่องมาจากแก๊สมีเทน ปัญหาด้านสุขภาพอาจเกิดขึ้นกับประชาชนที่อยู่ใกล้เคียง หรือว่าเป็นกระทบด้านลบที่เราต้องคำนึงถึงเลยนะคะ ต่อไปค่ะ ผลกระทบด้านเศรษฐกิจ ผลกระทบที่มีต่อเศรษฐกิจ แก๊สจากกระบวนการหมักในกองขยะนี่ จริง ๆ แล้วสามารถนำไปใช้เป็นเชื้อเพลิงได้ สามารถ… และการแยกขยะก่อนที่จะมาใช้ในเทคโนโลยีบ่อฝังกลบขยะนี้ การแยกขยะสร้างรายได้ให้กับคนที่ทำอาชีพเหล่านี้ด้วย ผลกระทบด้านลบ ถ้าไม่มีการคัดแยกขยะเลย ก็จะเปิดความเสียหาย ไม่มีรายได้นะคะ เพราะฉะนั้น เทคโนโลยีนี้ต้องการการแยกขยะกรณีที่ 2 มันมีความเสี่ยงต่อการเกิดไฟไหม้บ่อขยะนะคะ อาจจะเกิดความเสียหายต่อทรัพย์สินในบริเวณใกล้เคียง และถ้าเลือกพื้นที่ฝังขยะที่ไม่เหมาะสม อาจจะไปเดือดบางพื้นที่ทำการเกษตรหรือว่าสถานที่ท่องเที่ยว ทำให้ ทำให้แทนที่จะเกิดรายได้ในพื้นที่นั้นก็กลายเป็นไม่เกิดรายได้ นี่ก็เป็นผลกระทบที่อาจจะเกิดขึ้นที่เป็นนั่นแหละ ที่มีผลต่อเศรษฐกิจจะคบกันต่อมาเป็นผลกระทบด้านสิ่งแวดล้อมค่ะ แน่นอนด้านบวกนั้นกันบ่อฝังกลบขยะนั้นถือว่าเป็นการป้องกันการปนเปื้อนขยะลงสู่แหล่งน้ำ แล้วก็การปนเปื้อนในดิน แต่อย่างไรก็ตามนะคะ ถ้ามีการจัดการที่ไม่ดี ไม่มีการบำบัดน้ำเสีย ก็อาจจะเกิดการปนเปื้อนของน้ำเสียนั้นจากบ่อขยะนั้น ลงไปสู่แหล่งน้ำใกล้เคียงได้ด้วย รวมถึงปัญหาไฟไหม้บ่อขยะนี่ก็เกิดผลกระทบต่อสิ่งแวดล้อมทางอากาศ มีมลพิษทางอากาศเกิดขึ้น รวมถึงพื้นที่ที่ใช้ในการคำที่มีบ่อฝังกลบขยะนี่ ก็อาจจะมีการเปลี่ยนแปลงของระบบนิเวศบริเวณในบริเวณใกล้เคียงบ่อนั้นด้วย ก็ถือว่าเป็นผลกระทบด้านลบเราก็ต้องคำนึงถึงนะคะ นี่ก็เป็นตัวอย่างสำหรับวิเคราะห์ผลกระทบทางเทคโนโลยีที่ครูได้ยกตัวอย่างมานะคะ สำหรับนักเรียนที่ไปสืบค้นมา ก็อาจจะใช้กรณีนี้เป็นการเทียบเคียงการวิเคราะห์ได้นะคะ แล้วแนวทางในการป้องกันและแก้ไขสิ่งที่เกิดขึ้นนี้ล่ะคะ คืออะไรบ้าง แน่นอนว่าเราสามารถป้องกันได้โดยการวางแผนการดำเนินงานค่ะ บริหารจัดการบอกขยะให้ถูกต้อง ให้ความรู้แก่ประชาชน แต่ถ้ามีปัญหาเกิดขึ้นแล้ว อย่างเช่น มีปัญหาเรื่องของการไม่คัดแยกขยะก่อนทิ้ง หรือมีปัญหาน้ำเสียอย่างนี้นะคะ เราก็อาจจะแก้ไขด้วยกันรณรงค์ให้มีการแยกขยะก่อนทิ้ง หาแนวทางกำจัดขยะวิธีการอื่นร่วมด้วย เพื่อให้เทคโนโลยีนี้มีประสิทธิภาพดียิ่งขึ้นค่ะ นักเรียนทราบไหมว่าผลกระทบด้านสิ่งแวดล้อมนี่ มีหลักการวิเคราะห์ทางวิชาการเป็นหลักเกณฑ์ที่ชัดเจนนะคะ เราเรียกการวิเคราะห์ผลกระทบด้านดีว่าเป็น</w:t>
      </w:r>
      <w:r>
        <w:t xml:space="preserve"> </w:t>
      </w:r>
      <w:r>
        <w:t xml:space="preserve">“</w:t>
      </w:r>
      <w:r>
        <w:t xml:space="preserve">การวิเคราะห์ผลกระทบสิ่งแวดล้อม</w:t>
      </w:r>
      <w:r>
        <w:t xml:space="preserve">”</w:t>
      </w:r>
      <w:r>
        <w:t xml:space="preserve"> </w:t>
      </w:r>
      <w:r>
        <w:t xml:space="preserve">หรือ EIA นักเรียนเคยได้ยินไหมคะ การใช้หลักวิชาการในการคาดการณ์ผลกระทบในการดำเนินการโครงการใด ๆ ก็ตาม จะมีผลกระทบต่อสิ่งแวดล้อมด้านบวกและด้านลบอย่างไร โดยคำนึงถึงปัจจัยหลัก ๆ ก็คือ 1. ปัจจัยด้านทรัพยากรกายภาพ อะไรบ้างคะ ที่เป็นกายภาพ ก็อย่างเช่น ต้องคำนึงถึงน้ำ ต้องคำนึงถึงอากาศ คำนึงถึงเสียงก่อนที่จะดำเนินการใด ๆ ด้านนี้ด้วยอีกด้านหนึ่งก็เป็นทรัพยากรทางชีวภาพ ซึ่งหมายถึงการเปลี่ยนแปลงของระบบนิเวศการดำรงชีวิตของสัตว์ อีกด้านหนึ่งก็คือเป็นเรื่องของการพิจารณาคุณค่าต่อคุณภาพชีวิต มีผลต่อคุณภาพชีวิตของประชาชนในบริเวณใกล้เคียงอย่างไร เช่น ในแง่ของชุมชน ในแง่ของเศรษฐกิจ การประกอบอาชีพ หรือแม้กระทั่งวัฒนธรรมประเพณี ต้องพิจารณาให้รอบด้านนะคะ เรื่องคุณภาพชีวิตของประชาชน ปัจจัยสุดท้ายที่ต้องพิจารณาในการวิเคราะห์ผลกระทบสิ่งแวดล้อม การวิเคราะห์ EIA ก็คือการใช้ประโยชน์ต้องพิจารณาว่ามีการใช้ประโยชน์จากทรัพยากรทางกายภาพและชีวภาพอย่างไร ฉะนั้น นี่ก็เป็นภาพรวมภาพรวมว่าในการดำเนินการโครงการใดก็ตามต้องมีการวิเคราะห์ผลกระทบล่วงหน้าก่อน โดยเฉพาะรอบด้านด้วยนะคะ ทั้งทรัพยากรกายภาพ ชีวภาพ คุณภาพชีวิตของประชาชนการใช้ประโยชน์ ด้วยก็เป็นตัวอย่างในการวิเคราะห์ผลกระทบสิ่งแวดล้อมค่ะ สำหรับนักเรียนคนใดนะคะ ที่สนใจอยากศึกษาเพิ่มเติมเกี่ยวกับการวิเคราะห์ผลกระทบด้านสิ่งแวดล้อม ก็สามารถที่จะไปศึกษาต่อตามที่ QR Code ที่ครูให้ไว้นะคะ บทเรียนนี้นะคะ ครูก็ขอสรุปว่าในการสร้างเทคโนโลยีเหมือนกันพัฒนาเทคโนโลยีใด ๆ ก็ตามนะคะ แน่นอนว่าจะต้องเกิดผลกระทบทั้งด้านบวกและด้านลบ ซึ่งเราก็ต้องพิจารณาอย่างรอบด้านว่าด้านมนุษย์ ด้านสังคม ด้านเศรษฐกิจ หรือด้านสิ่งแวดล้อมนั้นเป็นอย่างไร แน่นอนว่าผลกระทบนั้นไม่เท่ากัน มีน้ำหนักไม่เท่ากันหรอก นั่งพิจารณาเป็นส่วนไปนะคะ มีเหตุผลมีความรอบคอบรับฟังปัญหาจากรอบด้าน เราก็ต้องมานั่งหาแนวทางป้องกันและแก้ไขปัญหาที่จะได้ใช้เทคโนโลยีนั้นอย่างมีประสิทธิภาพ แล้วก็เกิดประโยชน์สูงสุด และที่ลืมไม่ได้ก็ต้องไม่ลืมการประเมินความเสี่ยงผลกระทบที่จะเกิดขึ้นนั้น สามารถแก้ไขป้องกันได้มากน้อยแค่ไหน เมื่อเราพิจารณาสิ่งเหล่านี้ได้รอบด้านแล้ว แน่นอนว่าการใช้เทคโนโลยี หรือการพัฒนาเทคโนโลยีใด ๆ ก็ตามก็จะส่งผลดีต่อชีวิตมนุษย์แล้วก็เศรษฐกิจสิ่งแวดล้อมได้อย่างแน่นอน ครูก็หวังว่านักเรียนจะสามารถใช้ความรู้นี้ไปศึกษา หรือว่าไปใช้ประโยชน์ในชีวิตประจำวันได้พอสมควร สำหรับหัวข้อนี้ก็ขอจะไปถึง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ัวอย่างการวิเคราะห์ผลกระทบของเทคโนโลยี (26.12 นาที)</dc:title>
  <dc:creator/>
  <cp:keywords/>
  <dcterms:created xsi:type="dcterms:W3CDTF">2024-03-29T07:03:04Z</dcterms:created>
  <dcterms:modified xsi:type="dcterms:W3CDTF">2024-03-29T07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3.00 น.</vt:lpwstr>
  </property>
  <property fmtid="{D5CDD505-2E9C-101B-9397-08002B2CF9AE}" pid="3" name="subtitle">
    <vt:lpwstr/>
  </property>
</Properties>
</file>